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BCDA2" w14:textId="77777777" w:rsidR="00795976" w:rsidRPr="00FB7E37" w:rsidRDefault="005B6FF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eb7d12c847fc6471731137b489eed5fccc676cb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1. What are the two latest user-defined exception constraints in Python 3.X?</w:t>
      </w:r>
      <w:bookmarkEnd w:id="0"/>
    </w:p>
    <w:p w14:paraId="4C898CBE" w14:textId="77777777" w:rsid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26ACA8C1" w14:textId="5061A1D0" w:rsidR="00795976" w:rsidRP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re the two latest user-defined exception constraints in Python 3.X</w:t>
      </w:r>
    </w:p>
    <w:p w14:paraId="48D2B2FA" w14:textId="77777777" w:rsidR="00795976" w:rsidRPr="00FB7E37" w:rsidRDefault="005B6FF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71a872f4f7299d7363bc70b395a59b26bd2ab0a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How are class-based exceptions that have been raised matched to handlers?</w:t>
      </w:r>
      <w:bookmarkEnd w:id="1"/>
    </w:p>
    <w:p w14:paraId="32E00FA8" w14:textId="77777777" w:rsid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62909DE" w14:textId="53E9293E" w:rsidR="00795976" w:rsidRP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 python, Users can define custom exceptions by creating a new class. This exception class has to be derived, either directly or indirectly from built-in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Exception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lass. This new exception class like other exceptions can be raised using the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tatement with an optional error message.</w:t>
      </w:r>
    </w:p>
    <w:p w14:paraId="7F6C7CCF" w14:textId="77777777" w:rsidR="00795976" w:rsidRPr="00FB7E37" w:rsidRDefault="005B6FF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lass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ToYoungException(</w:t>
      </w:r>
      <w:proofErr w:type="gramEnd"/>
      <w:r w:rsidRPr="00FB7E37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>Exception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FB7E37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def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B7E37">
        <w:rPr>
          <w:rStyle w:val="FunctionTok"/>
          <w:rFonts w:ascii="Times New Roman" w:hAnsi="Times New Roman" w:cs="Times New Roman"/>
          <w:color w:val="000000" w:themeColor="text1"/>
          <w:sz w:val="28"/>
          <w:szCs w:val="28"/>
        </w:rPr>
        <w:t>__init__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FB7E37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msg)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FB7E37">
        <w:rPr>
          <w:rStyle w:val="VariableTok"/>
          <w:rFonts w:ascii="Times New Roman" w:hAnsi="Times New Roman" w:cs="Times New Roman"/>
          <w:color w:val="000000" w:themeColor="text1"/>
          <w:sz w:val="28"/>
          <w:szCs w:val="28"/>
        </w:rPr>
        <w:t>self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.msg </w:t>
      </w:r>
      <w:r w:rsidRPr="00FB7E3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sg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age </w:t>
      </w:r>
      <w:r w:rsidRPr="00FB7E3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B7E37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2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ge </w:t>
      </w:r>
      <w:r w:rsidRPr="00FB7E37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&lt;=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B7E37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8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FB7E37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aise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ToYoungException(</w:t>
      </w:r>
      <w:r w:rsidRPr="00FB7E37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'To Young For Voting'</w:t>
      </w:r>
      <w:r w:rsidRPr="00FB7E37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FFD185E" w14:textId="77777777" w:rsidR="00795976" w:rsidRPr="00FB7E37" w:rsidRDefault="005B6FF7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-----------------------------------------------------------------------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oYoungException                          Traceback (most recent call last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ipython-input-1-b97f009151c8&gt; in &lt;module&gt;(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3         self.msg = msg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4 age = 12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----&gt; 5 if age &lt;= 18: raise ToYoungException('To Young For Voting'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FB7E37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oYoungException: To Young For Voting</w:t>
      </w:r>
    </w:p>
    <w:p w14:paraId="2B9CC210" w14:textId="77777777" w:rsidR="00795976" w:rsidRPr="00FB7E37" w:rsidRDefault="005B6FF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7262ccb3f0d01b52ec81fb15f22098982e05cc1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3. Describe two methods for attaching context information to exception </w:t>
      </w:r>
      <w:proofErr w:type="gramStart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artefacts ?</w:t>
      </w:r>
      <w:bookmarkEnd w:id="2"/>
      <w:proofErr w:type="gramEnd"/>
    </w:p>
    <w:p w14:paraId="2B234EB6" w14:textId="77777777" w:rsid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7CDB9A7" w14:textId="58C57B98" w:rsidR="00795976" w:rsidRP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</w:t>
      </w:r>
      <w:proofErr w:type="gramStart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process(</w:t>
      </w:r>
      <w:proofErr w:type="gramEnd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 of LoggerAdapter is where the contextual information is added to the logging output. </w:t>
      </w:r>
      <w:proofErr w:type="gramStart"/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>its</w:t>
      </w:r>
      <w:proofErr w:type="gramEnd"/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asses the message and keyword arguments of the logging call, and it passes back modified versions of these to use in the call to the underlying logger.</w:t>
      </w:r>
    </w:p>
    <w:p w14:paraId="6A580D56" w14:textId="77777777" w:rsidR="00795976" w:rsidRPr="00FB7E37" w:rsidRDefault="005B6FF7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Other method that can be used is </w:t>
      </w:r>
      <w:proofErr w:type="gramStart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exception(</w:t>
      </w:r>
      <w:proofErr w:type="gramEnd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ogs a messgae with level ERROR on this logger. The arguments are interpreted as for </w:t>
      </w:r>
      <w:proofErr w:type="gramStart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debug(</w:t>
      </w:r>
      <w:proofErr w:type="gramEnd"/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)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>. Exception info is added to the logging message.</w:t>
      </w:r>
    </w:p>
    <w:p w14:paraId="4F049BFF" w14:textId="77777777" w:rsidR="00795976" w:rsidRPr="00FB7E37" w:rsidRDefault="005B6FF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e3cbe19eb325d9fff4c24cfd96878bff1ba4fc1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lastRenderedPageBreak/>
        <w:t xml:space="preserve">Q4. Describe two methods for specifying the text of an exception object's error </w:t>
      </w:r>
      <w:proofErr w:type="gramStart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message ?</w:t>
      </w:r>
      <w:bookmarkEnd w:id="3"/>
      <w:proofErr w:type="gramEnd"/>
    </w:p>
    <w:p w14:paraId="0BE7099F" w14:textId="77777777" w:rsid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7EE153DC" w14:textId="048F6374" w:rsidR="00795976" w:rsidRP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re two methods for specifying the text of an exception object's error </w:t>
      </w:r>
      <w:proofErr w:type="gramStart"/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>message.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raise</w:t>
      </w:r>
      <w:proofErr w:type="gramEnd"/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tatement is used to trigger explicit exception, if certain condition is not as per requirement of programmer. it helps in triggering exception as per need of programmer and logic.</w:t>
      </w:r>
    </w:p>
    <w:p w14:paraId="255B110A" w14:textId="77777777" w:rsidR="00795976" w:rsidRPr="00FB7E37" w:rsidRDefault="005B6FF7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re are few assertions that programmer always want to be True to avoid code failure. This type of requirment is fullfilled by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tatement. This statement takes a Boolean Condition output of which if True, further program executes. if output of assert statement is False it raises an </w:t>
      </w:r>
      <w:r w:rsidRPr="00FB7E37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ssertion Error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1A978B0" w14:textId="77777777" w:rsidR="00795976" w:rsidRPr="00FB7E37" w:rsidRDefault="005B6FF7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f1c3b3a34d63ebf32012d28ae10b6105b9b2908"/>
      <w:r w:rsidRPr="00FB7E37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5. Why do you no longer use string-based exceptions?</w:t>
      </w:r>
      <w:bookmarkEnd w:id="4"/>
    </w:p>
    <w:p w14:paraId="076F8F4E" w14:textId="77777777" w:rsid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4D87B96D" w14:textId="3968E03E" w:rsidR="00795976" w:rsidRPr="00FB7E37" w:rsidRDefault="005B6FF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B7E37">
        <w:rPr>
          <w:rFonts w:ascii="Times New Roman" w:hAnsi="Times New Roman" w:cs="Times New Roman"/>
          <w:color w:val="000000" w:themeColor="text1"/>
          <w:sz w:val="28"/>
          <w:szCs w:val="28"/>
        </w:rPr>
        <w:t>String-based Exceptions doesn't inherit from Exceptions. so plain exceptions catch all exceptions and not only system.</w:t>
      </w:r>
    </w:p>
    <w:sectPr w:rsidR="00795976" w:rsidRPr="00FB7E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1BD3E" w14:textId="77777777" w:rsidR="00FD4332" w:rsidRDefault="00FD4332">
      <w:pPr>
        <w:spacing w:after="0"/>
      </w:pPr>
      <w:r>
        <w:separator/>
      </w:r>
    </w:p>
  </w:endnote>
  <w:endnote w:type="continuationSeparator" w:id="0">
    <w:p w14:paraId="35BDE362" w14:textId="77777777" w:rsidR="00FD4332" w:rsidRDefault="00FD4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BA23C" w14:textId="77777777" w:rsidR="00FD4332" w:rsidRDefault="00FD4332">
      <w:r>
        <w:separator/>
      </w:r>
    </w:p>
  </w:footnote>
  <w:footnote w:type="continuationSeparator" w:id="0">
    <w:p w14:paraId="72BC2847" w14:textId="77777777" w:rsidR="00FD4332" w:rsidRDefault="00FD4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6226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6FF7"/>
    <w:rsid w:val="00784D58"/>
    <w:rsid w:val="00795976"/>
    <w:rsid w:val="007C4C8B"/>
    <w:rsid w:val="008D6863"/>
    <w:rsid w:val="00B86B75"/>
    <w:rsid w:val="00BC48D5"/>
    <w:rsid w:val="00C36279"/>
    <w:rsid w:val="00E315A3"/>
    <w:rsid w:val="00FB7E37"/>
    <w:rsid w:val="00FD4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0807F"/>
  <w15:docId w15:val="{8FAAB2C4-C26A-47A0-A735-A86610055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91</Characters>
  <Application>Microsoft Office Word</Application>
  <DocSecurity>0</DocSecurity>
  <Lines>17</Lines>
  <Paragraphs>4</Paragraphs>
  <ScaleCrop>false</ScaleCrop>
  <Company/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3</cp:revision>
  <dcterms:created xsi:type="dcterms:W3CDTF">2021-12-30T10:56:00Z</dcterms:created>
  <dcterms:modified xsi:type="dcterms:W3CDTF">2021-12-30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